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3017" w14:textId="77777777" w:rsidR="00B46250" w:rsidRPr="008D2B92" w:rsidRDefault="00B46250" w:rsidP="00CC37DD">
      <w:pPr>
        <w:jc w:val="center"/>
        <w:rPr>
          <w:b/>
          <w:sz w:val="20"/>
          <w:szCs w:val="20"/>
        </w:rPr>
      </w:pPr>
    </w:p>
    <w:p w14:paraId="59E68A7E" w14:textId="77777777" w:rsidR="00B46250" w:rsidRPr="008D2B92" w:rsidRDefault="00B46250" w:rsidP="00CC37DD">
      <w:pPr>
        <w:jc w:val="center"/>
        <w:rPr>
          <w:b/>
          <w:sz w:val="20"/>
          <w:szCs w:val="20"/>
        </w:rPr>
      </w:pPr>
    </w:p>
    <w:p w14:paraId="2E42258F" w14:textId="59A8E9AA" w:rsidR="006131DB" w:rsidRPr="008D2B92" w:rsidRDefault="006131DB" w:rsidP="006131DB">
      <w:pPr>
        <w:spacing w:line="223" w:lineRule="auto"/>
        <w:jc w:val="center"/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b/>
          <w:sz w:val="20"/>
          <w:szCs w:val="20"/>
        </w:rPr>
        <w:t xml:space="preserve">Institute for Elected Municipal Officials </w:t>
      </w:r>
      <w:r w:rsidRPr="008D2B92">
        <w:rPr>
          <w:rFonts w:ascii="Montserrat Light" w:hAnsi="Montserrat Light" w:cs="Arial"/>
          <w:b/>
          <w:sz w:val="20"/>
          <w:szCs w:val="20"/>
        </w:rPr>
        <w:t>I</w:t>
      </w:r>
      <w:r w:rsidR="008D2B92">
        <w:rPr>
          <w:rFonts w:ascii="Montserrat Light" w:hAnsi="Montserrat Light" w:cs="Arial"/>
          <w:b/>
          <w:sz w:val="20"/>
          <w:szCs w:val="20"/>
        </w:rPr>
        <w:t>I</w:t>
      </w:r>
    </w:p>
    <w:p w14:paraId="67F96C49" w14:textId="71DC5F55" w:rsidR="006131DB" w:rsidRPr="008D2B92" w:rsidRDefault="006131DB" w:rsidP="006131DB">
      <w:pPr>
        <w:spacing w:line="223" w:lineRule="auto"/>
        <w:jc w:val="center"/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b/>
          <w:sz w:val="20"/>
          <w:szCs w:val="20"/>
        </w:rPr>
        <w:t xml:space="preserve">Sample </w:t>
      </w:r>
      <w:r w:rsidRPr="008D2B92">
        <w:rPr>
          <w:rFonts w:ascii="Montserrat Light" w:hAnsi="Montserrat Light" w:cs="Arial"/>
          <w:b/>
          <w:sz w:val="20"/>
          <w:szCs w:val="20"/>
        </w:rPr>
        <w:t xml:space="preserve">Agenda </w:t>
      </w:r>
    </w:p>
    <w:p w14:paraId="570D606E" w14:textId="77777777" w:rsidR="006131DB" w:rsidRPr="008D2B92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4C77D0F0" w14:textId="77777777" w:rsidR="006131DB" w:rsidRPr="008D2B92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16E6AE85" w14:textId="3AAEBF08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  <w:r w:rsidRPr="008D2B92">
        <w:rPr>
          <w:rFonts w:ascii="Montserrat Light" w:hAnsi="Montserrat Light" w:cs="Arial"/>
          <w:b/>
          <w:sz w:val="20"/>
          <w:szCs w:val="20"/>
          <w:u w:val="single"/>
        </w:rPr>
        <w:t>Friday</w:t>
      </w:r>
    </w:p>
    <w:p w14:paraId="2AC1D625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69411B43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8:00 a.m. - 8:30 a.m.</w:t>
      </w:r>
      <w:r w:rsidRPr="008D2B92">
        <w:rPr>
          <w:rFonts w:ascii="Montserrat Light" w:hAnsi="Montserrat Light" w:cs="Arial"/>
          <w:b/>
          <w:sz w:val="20"/>
          <w:szCs w:val="20"/>
        </w:rPr>
        <w:tab/>
      </w:r>
      <w:r w:rsidRPr="008D2B92">
        <w:rPr>
          <w:rFonts w:ascii="Montserrat Light" w:hAnsi="Montserrat Light" w:cs="Arial"/>
          <w:b/>
          <w:sz w:val="20"/>
          <w:szCs w:val="20"/>
        </w:rPr>
        <w:tab/>
      </w:r>
      <w:r w:rsidRPr="008D2B92">
        <w:rPr>
          <w:rFonts w:ascii="Montserrat Light" w:hAnsi="Montserrat Light" w:cs="Arial"/>
          <w:bCs/>
          <w:sz w:val="20"/>
          <w:szCs w:val="20"/>
        </w:rPr>
        <w:t>Registration/</w:t>
      </w:r>
      <w:r w:rsidRPr="008D2B92">
        <w:rPr>
          <w:rFonts w:ascii="Montserrat Light" w:hAnsi="Montserrat Light" w:cs="Arial"/>
          <w:bCs/>
          <w:i/>
          <w:sz w:val="20"/>
          <w:szCs w:val="20"/>
        </w:rPr>
        <w:t>Light</w:t>
      </w:r>
      <w:r w:rsidRPr="008D2B92">
        <w:rPr>
          <w:rFonts w:ascii="Montserrat Light" w:hAnsi="Montserrat Light" w:cs="Arial"/>
          <w:bCs/>
          <w:sz w:val="20"/>
          <w:szCs w:val="20"/>
        </w:rPr>
        <w:t xml:space="preserve"> Continental Breakfast</w:t>
      </w:r>
    </w:p>
    <w:p w14:paraId="01BFC0AC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344F261B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8:30 a.m. - 9:00 a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b/>
          <w:sz w:val="20"/>
          <w:szCs w:val="20"/>
        </w:rPr>
        <w:t>Introductions and Overview</w:t>
      </w:r>
    </w:p>
    <w:p w14:paraId="4B7A2700" w14:textId="77777777" w:rsidR="008D2B92" w:rsidRPr="008D2B92" w:rsidRDefault="008D2B92" w:rsidP="008D2B92">
      <w:pPr>
        <w:rPr>
          <w:rFonts w:ascii="Montserrat Light" w:hAnsi="Montserrat Light" w:cs="Arial"/>
          <w:strike/>
          <w:sz w:val="20"/>
          <w:szCs w:val="20"/>
        </w:rPr>
      </w:pPr>
    </w:p>
    <w:p w14:paraId="2836FFF8" w14:textId="75671EAE" w:rsidR="008D2B92" w:rsidRPr="008D2B92" w:rsidRDefault="008D2B92" w:rsidP="008D2B92">
      <w:pPr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</w:pPr>
      <w:r w:rsidRPr="008D2B92">
        <w:rPr>
          <w:rFonts w:ascii="Montserrat Light" w:hAnsi="Montserrat Light" w:cs="Arial"/>
          <w:sz w:val="20"/>
          <w:szCs w:val="20"/>
        </w:rPr>
        <w:t xml:space="preserve">9:00 a.m. - 12:00 p.m.    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 xml:space="preserve">Part II of Effective Council Techniques: Decision-Making Models </w:t>
      </w:r>
    </w:p>
    <w:p w14:paraId="6106A62F" w14:textId="77777777" w:rsidR="008D2B92" w:rsidRPr="008D2B92" w:rsidRDefault="008D2B92" w:rsidP="008D2B92">
      <w:pPr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</w:pP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 xml:space="preserve">                                                    </w:t>
      </w: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ab/>
        <w:t>and Media Relations</w:t>
      </w:r>
    </w:p>
    <w:p w14:paraId="17BB143E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7F045720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10:00 a.m. - 10:15 a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648F6733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16896EE8" w14:textId="3DD1D70E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12:00 p.m. - 1:30 p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>
        <w:rPr>
          <w:rFonts w:ascii="Montserrat Light" w:hAnsi="Montserrat Light" w:cs="Arial"/>
          <w:b/>
          <w:sz w:val="20"/>
          <w:szCs w:val="20"/>
        </w:rPr>
        <w:t xml:space="preserve">Lunch Discussion: </w:t>
      </w:r>
      <w:r w:rsidR="00FE6063">
        <w:rPr>
          <w:rFonts w:ascii="Montserrat Light" w:hAnsi="Montserrat Light" w:cs="Arial"/>
          <w:b/>
          <w:sz w:val="20"/>
          <w:szCs w:val="20"/>
        </w:rPr>
        <w:t xml:space="preserve">Future </w:t>
      </w:r>
      <w:r>
        <w:rPr>
          <w:rFonts w:ascii="Montserrat Light" w:hAnsi="Montserrat Light" w:cs="Arial"/>
          <w:b/>
          <w:sz w:val="20"/>
          <w:szCs w:val="20"/>
        </w:rPr>
        <w:t>Elected Officials Training</w:t>
      </w:r>
    </w:p>
    <w:p w14:paraId="3170825D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  <w:highlight w:val="yellow"/>
        </w:rPr>
        <w:t xml:space="preserve">                                                                                                      </w:t>
      </w:r>
    </w:p>
    <w:p w14:paraId="4445F995" w14:textId="77777777" w:rsidR="008D2B92" w:rsidRPr="008D2B92" w:rsidRDefault="008D2B92" w:rsidP="008D2B92">
      <w:pPr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</w:pPr>
      <w:r w:rsidRPr="008D2B92">
        <w:rPr>
          <w:rFonts w:ascii="Montserrat Light" w:hAnsi="Montserrat Light" w:cs="Arial"/>
          <w:sz w:val="20"/>
          <w:szCs w:val="20"/>
        </w:rPr>
        <w:t>1:30 p.m. - 5:00 p.m.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>Planning and Land Use</w:t>
      </w:r>
    </w:p>
    <w:p w14:paraId="214E528E" w14:textId="77777777" w:rsidR="008D2B92" w:rsidRPr="008D2B92" w:rsidRDefault="008D2B92" w:rsidP="008D2B92">
      <w:pPr>
        <w:rPr>
          <w:rFonts w:ascii="Montserrat Light" w:hAnsi="Montserrat Light"/>
          <w:sz w:val="20"/>
          <w:szCs w:val="20"/>
        </w:rPr>
      </w:pPr>
    </w:p>
    <w:p w14:paraId="54C1E8E0" w14:textId="77777777" w:rsidR="008D2B92" w:rsidRPr="008D2B92" w:rsidRDefault="008D2B92" w:rsidP="008D2B92">
      <w:pPr>
        <w:rPr>
          <w:rFonts w:ascii="Montserrat Light" w:hAnsi="Montserrat Light" w:cs="Arial"/>
          <w:b/>
          <w:bCs/>
          <w:sz w:val="20"/>
          <w:szCs w:val="20"/>
        </w:rPr>
      </w:pPr>
      <w:r w:rsidRPr="008D2B92">
        <w:rPr>
          <w:rFonts w:ascii="Montserrat Light" w:hAnsi="Montserrat Light" w:cs="Arial"/>
          <w:bCs/>
          <w:sz w:val="20"/>
          <w:szCs w:val="20"/>
        </w:rPr>
        <w:t>3:00 p.m. - 3:15 p.m.</w:t>
      </w:r>
      <w:r w:rsidRPr="008D2B92">
        <w:rPr>
          <w:rFonts w:ascii="Montserrat Light" w:hAnsi="Montserrat Light" w:cs="Arial"/>
          <w:bCs/>
          <w:sz w:val="20"/>
          <w:szCs w:val="20"/>
        </w:rPr>
        <w:tab/>
      </w:r>
      <w:r w:rsidRPr="008D2B92">
        <w:rPr>
          <w:rFonts w:ascii="Montserrat Light" w:hAnsi="Montserrat Light" w:cs="Arial"/>
          <w:b/>
          <w:bCs/>
          <w:sz w:val="20"/>
          <w:szCs w:val="20"/>
        </w:rPr>
        <w:t xml:space="preserve">      </w:t>
      </w:r>
      <w:r w:rsidRPr="008D2B92">
        <w:rPr>
          <w:rFonts w:ascii="Montserrat Light" w:hAnsi="Montserrat Light" w:cs="Arial"/>
          <w:b/>
          <w:bCs/>
          <w:sz w:val="20"/>
          <w:szCs w:val="20"/>
        </w:rPr>
        <w:tab/>
      </w:r>
      <w:r w:rsidRPr="008D2B92">
        <w:rPr>
          <w:rFonts w:ascii="Montserrat Light" w:hAnsi="Montserrat Light" w:cs="Arial"/>
          <w:sz w:val="20"/>
          <w:szCs w:val="20"/>
        </w:rPr>
        <w:t>Refreshment Break</w:t>
      </w:r>
    </w:p>
    <w:p w14:paraId="2E0FCAAB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</w:p>
    <w:p w14:paraId="2EDECE2D" w14:textId="77777777" w:rsidR="008D2B92" w:rsidRPr="008D2B92" w:rsidRDefault="008D2B92" w:rsidP="008D2B92">
      <w:pPr>
        <w:spacing w:line="216" w:lineRule="auto"/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5:00 p.m.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b/>
          <w:sz w:val="20"/>
          <w:szCs w:val="20"/>
        </w:rPr>
        <w:t xml:space="preserve">      </w:t>
      </w:r>
      <w:r w:rsidRPr="008D2B92">
        <w:rPr>
          <w:rFonts w:ascii="Montserrat Light" w:hAnsi="Montserrat Light" w:cs="Arial"/>
          <w:b/>
          <w:sz w:val="20"/>
          <w:szCs w:val="20"/>
        </w:rPr>
        <w:tab/>
      </w:r>
      <w:r w:rsidRPr="008D2B92">
        <w:rPr>
          <w:rFonts w:ascii="Montserrat Light" w:hAnsi="Montserrat Light" w:cs="Arial"/>
          <w:bCs/>
          <w:sz w:val="20"/>
          <w:szCs w:val="20"/>
        </w:rPr>
        <w:t>Class Adjourns</w:t>
      </w:r>
    </w:p>
    <w:p w14:paraId="349855D6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6F5409A1" w14:textId="77777777" w:rsid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5321C324" w14:textId="217A91B6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  <w:u w:val="single"/>
        </w:rPr>
      </w:pPr>
      <w:r w:rsidRPr="008D2B92">
        <w:rPr>
          <w:rFonts w:ascii="Montserrat Light" w:hAnsi="Montserrat Light" w:cs="Arial"/>
          <w:b/>
          <w:sz w:val="20"/>
          <w:szCs w:val="20"/>
          <w:u w:val="single"/>
        </w:rPr>
        <w:t>Saturday</w:t>
      </w:r>
    </w:p>
    <w:p w14:paraId="51481218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54EB10A3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7:30 a.m. - 8:00 a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bCs/>
          <w:i/>
          <w:sz w:val="20"/>
          <w:szCs w:val="20"/>
        </w:rPr>
        <w:t>Light</w:t>
      </w:r>
      <w:r w:rsidRPr="008D2B92">
        <w:rPr>
          <w:rFonts w:ascii="Montserrat Light" w:hAnsi="Montserrat Light" w:cs="Arial"/>
          <w:bCs/>
          <w:sz w:val="20"/>
          <w:szCs w:val="20"/>
        </w:rPr>
        <w:t xml:space="preserve"> Continental Breakfast</w:t>
      </w:r>
    </w:p>
    <w:p w14:paraId="58EA28F6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2A3246DA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8:00 a.m. - 12:00 p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>Advanced Revenue and Finances for Cities </w:t>
      </w:r>
    </w:p>
    <w:p w14:paraId="318B7F56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4FA0D451" w14:textId="77777777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9:30 a.m. - 9:45 a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67FE0B9A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18100D88" w14:textId="14CAE0CF" w:rsidR="008D2B92" w:rsidRPr="008D2B92" w:rsidRDefault="008D2B92" w:rsidP="008D2B92">
      <w:pPr>
        <w:rPr>
          <w:rFonts w:ascii="Montserrat Light" w:hAnsi="Montserrat Light" w:cs="Arial"/>
          <w:b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12:00 p.m. - 1:00 p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>
        <w:rPr>
          <w:rFonts w:ascii="Montserrat Light" w:hAnsi="Montserrat Light" w:cs="Arial"/>
          <w:b/>
          <w:sz w:val="20"/>
          <w:szCs w:val="20"/>
        </w:rPr>
        <w:t>Lunch Discussion: Advocacy</w:t>
      </w:r>
      <w:r w:rsidRPr="008D2B92">
        <w:rPr>
          <w:rFonts w:ascii="Montserrat Light" w:hAnsi="Montserrat Light" w:cs="Arial"/>
          <w:b/>
          <w:sz w:val="20"/>
          <w:szCs w:val="20"/>
        </w:rPr>
        <w:t xml:space="preserve"> </w:t>
      </w:r>
      <w:r>
        <w:rPr>
          <w:rFonts w:ascii="Montserrat Light" w:hAnsi="Montserrat Light" w:cs="Arial"/>
          <w:b/>
          <w:sz w:val="20"/>
          <w:szCs w:val="20"/>
        </w:rPr>
        <w:t xml:space="preserve">Part II </w:t>
      </w:r>
    </w:p>
    <w:p w14:paraId="514F9DE9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</w:p>
    <w:p w14:paraId="7669CC22" w14:textId="77777777" w:rsidR="008D2B92" w:rsidRPr="008D2B92" w:rsidRDefault="008D2B92" w:rsidP="008D2B92">
      <w:pPr>
        <w:rPr>
          <w:rFonts w:ascii="Montserrat Light" w:hAnsi="Montserrat Light" w:cs="Arial"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1:00 p.m. - 4:00 p.m.</w:t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Style w:val="Strong"/>
          <w:rFonts w:ascii="Montserrat Light" w:hAnsi="Montserrat Light" w:cs="Arial"/>
          <w:sz w:val="20"/>
          <w:szCs w:val="20"/>
          <w:shd w:val="clear" w:color="auto" w:fill="FFFFFF"/>
        </w:rPr>
        <w:t>Building Your City’s Team: Personnel and Labor Issues</w:t>
      </w:r>
    </w:p>
    <w:p w14:paraId="409D7B5F" w14:textId="77777777" w:rsidR="008D2B92" w:rsidRPr="008D2B92" w:rsidRDefault="008D2B92" w:rsidP="008D2B92">
      <w:pPr>
        <w:pStyle w:val="EndnoteText"/>
        <w:tabs>
          <w:tab w:val="left" w:pos="-720"/>
        </w:tabs>
        <w:suppressAutoHyphens/>
        <w:ind w:left="1440" w:hanging="1440"/>
        <w:rPr>
          <w:rFonts w:ascii="Montserrat Light" w:hAnsi="Montserrat Light" w:cs="Arial"/>
          <w:bCs/>
          <w:sz w:val="20"/>
        </w:rPr>
      </w:pPr>
    </w:p>
    <w:p w14:paraId="7492D04A" w14:textId="77777777" w:rsidR="008D2B92" w:rsidRPr="008D2B92" w:rsidRDefault="008D2B92" w:rsidP="008D2B92">
      <w:pPr>
        <w:pStyle w:val="EndnoteText"/>
        <w:tabs>
          <w:tab w:val="left" w:pos="-720"/>
        </w:tabs>
        <w:suppressAutoHyphens/>
        <w:ind w:left="1440" w:hanging="1440"/>
        <w:rPr>
          <w:rFonts w:ascii="Montserrat Light" w:hAnsi="Montserrat Light" w:cs="Arial"/>
          <w:sz w:val="20"/>
        </w:rPr>
      </w:pPr>
      <w:r w:rsidRPr="008D2B92">
        <w:rPr>
          <w:rFonts w:ascii="Montserrat Light" w:hAnsi="Montserrat Light" w:cs="Arial"/>
          <w:bCs/>
          <w:sz w:val="20"/>
        </w:rPr>
        <w:t>2:30 p.m. - 2:45 p.m.</w:t>
      </w:r>
      <w:r w:rsidRPr="008D2B92">
        <w:rPr>
          <w:rFonts w:ascii="Montserrat Light" w:hAnsi="Montserrat Light" w:cs="Arial"/>
          <w:bCs/>
          <w:sz w:val="20"/>
        </w:rPr>
        <w:tab/>
        <w:t xml:space="preserve">      </w:t>
      </w:r>
      <w:r w:rsidRPr="008D2B92">
        <w:rPr>
          <w:rFonts w:ascii="Montserrat Light" w:hAnsi="Montserrat Light" w:cs="Arial"/>
          <w:bCs/>
          <w:sz w:val="20"/>
        </w:rPr>
        <w:tab/>
      </w:r>
      <w:r w:rsidRPr="008D2B92">
        <w:rPr>
          <w:rFonts w:ascii="Montserrat Light" w:hAnsi="Montserrat Light" w:cs="Arial"/>
          <w:sz w:val="20"/>
        </w:rPr>
        <w:t>Refreshment Break</w:t>
      </w:r>
    </w:p>
    <w:p w14:paraId="3F4D8C7C" w14:textId="77777777" w:rsidR="008D2B92" w:rsidRPr="008D2B92" w:rsidRDefault="008D2B92" w:rsidP="008D2B92">
      <w:pPr>
        <w:spacing w:line="216" w:lineRule="auto"/>
        <w:rPr>
          <w:rFonts w:ascii="Montserrat Light" w:hAnsi="Montserrat Light" w:cs="Arial"/>
          <w:sz w:val="20"/>
          <w:szCs w:val="20"/>
        </w:rPr>
      </w:pPr>
    </w:p>
    <w:p w14:paraId="1D135694" w14:textId="77777777" w:rsidR="008D2B92" w:rsidRPr="008D2B92" w:rsidRDefault="008D2B92" w:rsidP="008D2B92">
      <w:pPr>
        <w:spacing w:line="216" w:lineRule="auto"/>
        <w:rPr>
          <w:rFonts w:ascii="Montserrat Light" w:hAnsi="Montserrat Light" w:cs="Arial"/>
          <w:sz w:val="20"/>
          <w:szCs w:val="20"/>
        </w:rPr>
      </w:pPr>
      <w:r w:rsidRPr="008D2B92">
        <w:rPr>
          <w:rFonts w:ascii="Montserrat Light" w:hAnsi="Montserrat Light" w:cs="Arial"/>
          <w:sz w:val="20"/>
          <w:szCs w:val="20"/>
        </w:rPr>
        <w:t>4:00 p.m.</w:t>
      </w:r>
      <w:r w:rsidRPr="008D2B92">
        <w:rPr>
          <w:rFonts w:ascii="Montserrat Light" w:hAnsi="Montserrat Light" w:cs="Arial"/>
          <w:sz w:val="20"/>
          <w:szCs w:val="20"/>
        </w:rPr>
        <w:tab/>
      </w:r>
      <w:r w:rsidRPr="008D2B92">
        <w:rPr>
          <w:rFonts w:ascii="Montserrat Light" w:hAnsi="Montserrat Light" w:cs="Arial"/>
          <w:sz w:val="20"/>
          <w:szCs w:val="20"/>
        </w:rPr>
        <w:tab/>
        <w:t xml:space="preserve">      </w:t>
      </w:r>
      <w:r w:rsidRPr="008D2B92">
        <w:rPr>
          <w:rFonts w:ascii="Montserrat Light" w:hAnsi="Montserrat Light" w:cs="Arial"/>
          <w:sz w:val="20"/>
          <w:szCs w:val="20"/>
        </w:rPr>
        <w:tab/>
        <w:t>Program Adjourns</w:t>
      </w:r>
    </w:p>
    <w:p w14:paraId="4E675587" w14:textId="5E8B1CAE" w:rsidR="00A93038" w:rsidRPr="008D2B92" w:rsidRDefault="00A93038" w:rsidP="00CC37DD">
      <w:pPr>
        <w:rPr>
          <w:sz w:val="20"/>
          <w:szCs w:val="20"/>
        </w:rPr>
      </w:pPr>
    </w:p>
    <w:sectPr w:rsidR="00A93038" w:rsidRPr="008D2B92" w:rsidSect="00685F85">
      <w:headerReference w:type="default" r:id="rId7"/>
      <w:footerReference w:type="default" r:id="rId8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AA6D" w14:textId="77777777" w:rsidR="00685F85" w:rsidRDefault="00685F85" w:rsidP="00B46250">
      <w:r>
        <w:separator/>
      </w:r>
    </w:p>
  </w:endnote>
  <w:endnote w:type="continuationSeparator" w:id="0">
    <w:p w14:paraId="173F984E" w14:textId="77777777" w:rsidR="00685F85" w:rsidRDefault="00685F85" w:rsidP="00B4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 Pro Book">
    <w:altName w:val="Calibri"/>
    <w:panose1 w:val="00000000000000000000"/>
    <w:charset w:val="4D"/>
    <w:family w:val="swiss"/>
    <w:notTrueType/>
    <w:pitch w:val="variable"/>
    <w:sig w:usb0="A00000FF" w:usb1="5000FCF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0AFE7" w14:textId="49CBC37A" w:rsidR="00B46250" w:rsidRPr="0088353E" w:rsidRDefault="0088353E" w:rsidP="00BF17B8">
    <w:pPr>
      <w:pStyle w:val="Footer"/>
      <w:tabs>
        <w:tab w:val="left" w:pos="2480"/>
      </w:tabs>
      <w:jc w:val="right"/>
      <w:rPr>
        <w:rFonts w:ascii="Mark Pro Book" w:hAnsi="Mark Pro Book"/>
        <w:color w:val="325FAC"/>
        <w:sz w:val="22"/>
      </w:rPr>
    </w:pPr>
    <w:r w:rsidRPr="0088353E">
      <w:rPr>
        <w:rFonts w:ascii="Mark Pro Book" w:hAnsi="Mark Pro Book"/>
        <w:color w:val="325FAC"/>
        <w:sz w:val="22"/>
      </w:rPr>
      <w:t>INSTITUTE FOR ELECTED MUNICIPAL OFFICIA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3C22A" w14:textId="77777777" w:rsidR="00685F85" w:rsidRDefault="00685F85" w:rsidP="00B46250">
      <w:r>
        <w:separator/>
      </w:r>
    </w:p>
  </w:footnote>
  <w:footnote w:type="continuationSeparator" w:id="0">
    <w:p w14:paraId="388E36BB" w14:textId="77777777" w:rsidR="00685F85" w:rsidRDefault="00685F85" w:rsidP="00B4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88C29" w14:textId="45DF2608" w:rsidR="00B46250" w:rsidRDefault="00BF17B8">
    <w:pPr>
      <w:pStyle w:val="Header"/>
    </w:pPr>
    <w:r>
      <w:tab/>
    </w:r>
    <w:r>
      <w:tab/>
    </w:r>
    <w:r w:rsidR="00B46250">
      <w:rPr>
        <w:noProof/>
      </w:rPr>
      <w:drawing>
        <wp:inline distT="0" distB="0" distL="0" distR="0" wp14:anchorId="26BE1DF6" wp14:editId="0EAE3F13">
          <wp:extent cx="1673894" cy="800100"/>
          <wp:effectExtent l="0" t="0" r="2540" b="0"/>
          <wp:docPr id="237203431" name="Picture 4" descr="A logo with a sun and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7203431" name="Picture 4" descr="A logo with a sun and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0846" cy="808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NjE2MTS3NDCyMDBW0lEKTi0uzszPAykwrAUAgS8BVCwAAAA="/>
  </w:docVars>
  <w:rsids>
    <w:rsidRoot w:val="00CC37DD"/>
    <w:rsid w:val="00001EAB"/>
    <w:rsid w:val="000042DD"/>
    <w:rsid w:val="000052A2"/>
    <w:rsid w:val="000079BB"/>
    <w:rsid w:val="000131CE"/>
    <w:rsid w:val="00013593"/>
    <w:rsid w:val="000140BA"/>
    <w:rsid w:val="00017563"/>
    <w:rsid w:val="00020559"/>
    <w:rsid w:val="00020A93"/>
    <w:rsid w:val="00024247"/>
    <w:rsid w:val="000252AF"/>
    <w:rsid w:val="000256A4"/>
    <w:rsid w:val="00025EE7"/>
    <w:rsid w:val="00030717"/>
    <w:rsid w:val="00030C0A"/>
    <w:rsid w:val="00031FEE"/>
    <w:rsid w:val="00032829"/>
    <w:rsid w:val="00032D06"/>
    <w:rsid w:val="000332FE"/>
    <w:rsid w:val="000339B1"/>
    <w:rsid w:val="00033A7E"/>
    <w:rsid w:val="0003453F"/>
    <w:rsid w:val="00034949"/>
    <w:rsid w:val="00035B89"/>
    <w:rsid w:val="0004035B"/>
    <w:rsid w:val="00041A02"/>
    <w:rsid w:val="000420C6"/>
    <w:rsid w:val="00043AA2"/>
    <w:rsid w:val="00044133"/>
    <w:rsid w:val="000452AA"/>
    <w:rsid w:val="0005166F"/>
    <w:rsid w:val="00051B27"/>
    <w:rsid w:val="0005328F"/>
    <w:rsid w:val="00061240"/>
    <w:rsid w:val="00063071"/>
    <w:rsid w:val="00064FA2"/>
    <w:rsid w:val="00067DCD"/>
    <w:rsid w:val="00071CC4"/>
    <w:rsid w:val="00072233"/>
    <w:rsid w:val="00072392"/>
    <w:rsid w:val="000733EF"/>
    <w:rsid w:val="000745E2"/>
    <w:rsid w:val="00075BC4"/>
    <w:rsid w:val="00075F40"/>
    <w:rsid w:val="000767B6"/>
    <w:rsid w:val="000773B0"/>
    <w:rsid w:val="00077B69"/>
    <w:rsid w:val="0008275F"/>
    <w:rsid w:val="0008336D"/>
    <w:rsid w:val="00083B07"/>
    <w:rsid w:val="00085DDA"/>
    <w:rsid w:val="00086BB0"/>
    <w:rsid w:val="00090B5F"/>
    <w:rsid w:val="00091894"/>
    <w:rsid w:val="0009538E"/>
    <w:rsid w:val="00095D6F"/>
    <w:rsid w:val="000974D1"/>
    <w:rsid w:val="000A04D6"/>
    <w:rsid w:val="000A2BE3"/>
    <w:rsid w:val="000A2F8C"/>
    <w:rsid w:val="000A3685"/>
    <w:rsid w:val="000B3015"/>
    <w:rsid w:val="000C2BA9"/>
    <w:rsid w:val="000C3D57"/>
    <w:rsid w:val="000C6094"/>
    <w:rsid w:val="000D21A3"/>
    <w:rsid w:val="000D2580"/>
    <w:rsid w:val="000D2CCD"/>
    <w:rsid w:val="000D77D6"/>
    <w:rsid w:val="000D7D12"/>
    <w:rsid w:val="000E11E8"/>
    <w:rsid w:val="000E2310"/>
    <w:rsid w:val="000E45CC"/>
    <w:rsid w:val="000E7D99"/>
    <w:rsid w:val="000F08E7"/>
    <w:rsid w:val="000F0DA5"/>
    <w:rsid w:val="000F13AB"/>
    <w:rsid w:val="000F217C"/>
    <w:rsid w:val="000F254A"/>
    <w:rsid w:val="000F6EB5"/>
    <w:rsid w:val="001003C9"/>
    <w:rsid w:val="00102899"/>
    <w:rsid w:val="00102932"/>
    <w:rsid w:val="0010344D"/>
    <w:rsid w:val="00103A0D"/>
    <w:rsid w:val="001045F3"/>
    <w:rsid w:val="001057E5"/>
    <w:rsid w:val="001059AB"/>
    <w:rsid w:val="001077D8"/>
    <w:rsid w:val="0011056A"/>
    <w:rsid w:val="001111A7"/>
    <w:rsid w:val="001150D7"/>
    <w:rsid w:val="001205F1"/>
    <w:rsid w:val="00120B64"/>
    <w:rsid w:val="00120EA2"/>
    <w:rsid w:val="0012522C"/>
    <w:rsid w:val="001273CE"/>
    <w:rsid w:val="00127B6A"/>
    <w:rsid w:val="00132105"/>
    <w:rsid w:val="001335C9"/>
    <w:rsid w:val="001340CC"/>
    <w:rsid w:val="0013543B"/>
    <w:rsid w:val="001367DF"/>
    <w:rsid w:val="00136C8F"/>
    <w:rsid w:val="001407CE"/>
    <w:rsid w:val="001423EC"/>
    <w:rsid w:val="00142B0F"/>
    <w:rsid w:val="00142FEA"/>
    <w:rsid w:val="00144745"/>
    <w:rsid w:val="00145070"/>
    <w:rsid w:val="00145EB8"/>
    <w:rsid w:val="00147D2E"/>
    <w:rsid w:val="00147FAD"/>
    <w:rsid w:val="00150230"/>
    <w:rsid w:val="00150BCE"/>
    <w:rsid w:val="00151360"/>
    <w:rsid w:val="00152118"/>
    <w:rsid w:val="001565FC"/>
    <w:rsid w:val="001569F8"/>
    <w:rsid w:val="00160208"/>
    <w:rsid w:val="00160753"/>
    <w:rsid w:val="00160BE0"/>
    <w:rsid w:val="00160DD2"/>
    <w:rsid w:val="00161419"/>
    <w:rsid w:val="0016259B"/>
    <w:rsid w:val="001625D6"/>
    <w:rsid w:val="00163521"/>
    <w:rsid w:val="0016612D"/>
    <w:rsid w:val="001702B4"/>
    <w:rsid w:val="001714A1"/>
    <w:rsid w:val="00172287"/>
    <w:rsid w:val="00175015"/>
    <w:rsid w:val="00175E56"/>
    <w:rsid w:val="001778E8"/>
    <w:rsid w:val="001811E6"/>
    <w:rsid w:val="00181DE3"/>
    <w:rsid w:val="0018230A"/>
    <w:rsid w:val="001828B2"/>
    <w:rsid w:val="00183796"/>
    <w:rsid w:val="00183B9D"/>
    <w:rsid w:val="00183E04"/>
    <w:rsid w:val="00186039"/>
    <w:rsid w:val="00186076"/>
    <w:rsid w:val="001864D7"/>
    <w:rsid w:val="00187E91"/>
    <w:rsid w:val="001918A7"/>
    <w:rsid w:val="00197072"/>
    <w:rsid w:val="001A048F"/>
    <w:rsid w:val="001A2E34"/>
    <w:rsid w:val="001A52A1"/>
    <w:rsid w:val="001A5886"/>
    <w:rsid w:val="001A5BA8"/>
    <w:rsid w:val="001A5E14"/>
    <w:rsid w:val="001A5EA3"/>
    <w:rsid w:val="001A6325"/>
    <w:rsid w:val="001A708B"/>
    <w:rsid w:val="001B3332"/>
    <w:rsid w:val="001B6591"/>
    <w:rsid w:val="001B78A1"/>
    <w:rsid w:val="001C5657"/>
    <w:rsid w:val="001C74C5"/>
    <w:rsid w:val="001D1FF0"/>
    <w:rsid w:val="001D2408"/>
    <w:rsid w:val="001D332C"/>
    <w:rsid w:val="001D4A12"/>
    <w:rsid w:val="001D71A9"/>
    <w:rsid w:val="001D7BAD"/>
    <w:rsid w:val="001E3AB8"/>
    <w:rsid w:val="001E5536"/>
    <w:rsid w:val="001E6FFF"/>
    <w:rsid w:val="001E71F4"/>
    <w:rsid w:val="001E7820"/>
    <w:rsid w:val="001E7D6F"/>
    <w:rsid w:val="001F0053"/>
    <w:rsid w:val="001F348B"/>
    <w:rsid w:val="001F35F5"/>
    <w:rsid w:val="001F40DB"/>
    <w:rsid w:val="001F4484"/>
    <w:rsid w:val="001F4FF5"/>
    <w:rsid w:val="002019A4"/>
    <w:rsid w:val="00201FAC"/>
    <w:rsid w:val="00203675"/>
    <w:rsid w:val="00203F3C"/>
    <w:rsid w:val="002042F5"/>
    <w:rsid w:val="002044E0"/>
    <w:rsid w:val="002047AF"/>
    <w:rsid w:val="00207FE6"/>
    <w:rsid w:val="002108FB"/>
    <w:rsid w:val="00212043"/>
    <w:rsid w:val="00212FBE"/>
    <w:rsid w:val="00216501"/>
    <w:rsid w:val="0021651F"/>
    <w:rsid w:val="00220EC5"/>
    <w:rsid w:val="00222091"/>
    <w:rsid w:val="00222123"/>
    <w:rsid w:val="00225123"/>
    <w:rsid w:val="0022618A"/>
    <w:rsid w:val="00233297"/>
    <w:rsid w:val="002350B9"/>
    <w:rsid w:val="00235187"/>
    <w:rsid w:val="0023530A"/>
    <w:rsid w:val="00235EA8"/>
    <w:rsid w:val="00237415"/>
    <w:rsid w:val="0024044B"/>
    <w:rsid w:val="00240998"/>
    <w:rsid w:val="00240BD9"/>
    <w:rsid w:val="00241595"/>
    <w:rsid w:val="002427DC"/>
    <w:rsid w:val="00242EEA"/>
    <w:rsid w:val="00244958"/>
    <w:rsid w:val="0024720D"/>
    <w:rsid w:val="00250320"/>
    <w:rsid w:val="00251D33"/>
    <w:rsid w:val="00253208"/>
    <w:rsid w:val="002533D7"/>
    <w:rsid w:val="00254F7A"/>
    <w:rsid w:val="002607ED"/>
    <w:rsid w:val="00264CBA"/>
    <w:rsid w:val="00265353"/>
    <w:rsid w:val="00265553"/>
    <w:rsid w:val="002669EE"/>
    <w:rsid w:val="00270753"/>
    <w:rsid w:val="002707C1"/>
    <w:rsid w:val="00273267"/>
    <w:rsid w:val="00274B47"/>
    <w:rsid w:val="00275F1A"/>
    <w:rsid w:val="00276130"/>
    <w:rsid w:val="00277D95"/>
    <w:rsid w:val="00280C7F"/>
    <w:rsid w:val="00280C86"/>
    <w:rsid w:val="00281077"/>
    <w:rsid w:val="00282846"/>
    <w:rsid w:val="00282D52"/>
    <w:rsid w:val="0028439D"/>
    <w:rsid w:val="00284615"/>
    <w:rsid w:val="00284C9B"/>
    <w:rsid w:val="00287870"/>
    <w:rsid w:val="0029035F"/>
    <w:rsid w:val="002916C8"/>
    <w:rsid w:val="00291867"/>
    <w:rsid w:val="0029264C"/>
    <w:rsid w:val="002934CF"/>
    <w:rsid w:val="00293847"/>
    <w:rsid w:val="00294E3A"/>
    <w:rsid w:val="0029548D"/>
    <w:rsid w:val="00295789"/>
    <w:rsid w:val="002A010D"/>
    <w:rsid w:val="002A0407"/>
    <w:rsid w:val="002A6EE4"/>
    <w:rsid w:val="002B0732"/>
    <w:rsid w:val="002B22B2"/>
    <w:rsid w:val="002B4679"/>
    <w:rsid w:val="002B72A7"/>
    <w:rsid w:val="002B764D"/>
    <w:rsid w:val="002C2077"/>
    <w:rsid w:val="002C24FC"/>
    <w:rsid w:val="002C2BCE"/>
    <w:rsid w:val="002C381F"/>
    <w:rsid w:val="002C6ED7"/>
    <w:rsid w:val="002C780E"/>
    <w:rsid w:val="002D0479"/>
    <w:rsid w:val="002D062B"/>
    <w:rsid w:val="002D1724"/>
    <w:rsid w:val="002D35C7"/>
    <w:rsid w:val="002D4198"/>
    <w:rsid w:val="002D4C8A"/>
    <w:rsid w:val="002D615B"/>
    <w:rsid w:val="002D724C"/>
    <w:rsid w:val="002D7CDD"/>
    <w:rsid w:val="002E05B7"/>
    <w:rsid w:val="002E07EA"/>
    <w:rsid w:val="002E1A20"/>
    <w:rsid w:val="002E1A70"/>
    <w:rsid w:val="002E20C9"/>
    <w:rsid w:val="002E311B"/>
    <w:rsid w:val="002E3E54"/>
    <w:rsid w:val="002E45DE"/>
    <w:rsid w:val="002E4CAE"/>
    <w:rsid w:val="002E543A"/>
    <w:rsid w:val="002E6176"/>
    <w:rsid w:val="002E68D6"/>
    <w:rsid w:val="002F0DEB"/>
    <w:rsid w:val="002F19BA"/>
    <w:rsid w:val="002F34DC"/>
    <w:rsid w:val="002F679E"/>
    <w:rsid w:val="002F6AB7"/>
    <w:rsid w:val="002F7FD3"/>
    <w:rsid w:val="00304983"/>
    <w:rsid w:val="00305A54"/>
    <w:rsid w:val="00307CF4"/>
    <w:rsid w:val="0031137B"/>
    <w:rsid w:val="00317C53"/>
    <w:rsid w:val="00321895"/>
    <w:rsid w:val="003276CC"/>
    <w:rsid w:val="00333C55"/>
    <w:rsid w:val="00336177"/>
    <w:rsid w:val="0034073E"/>
    <w:rsid w:val="00340CBC"/>
    <w:rsid w:val="00342523"/>
    <w:rsid w:val="00343BDA"/>
    <w:rsid w:val="003467D6"/>
    <w:rsid w:val="00347E40"/>
    <w:rsid w:val="00351D6C"/>
    <w:rsid w:val="0035263F"/>
    <w:rsid w:val="003532E5"/>
    <w:rsid w:val="003554BC"/>
    <w:rsid w:val="00355C76"/>
    <w:rsid w:val="00361BC6"/>
    <w:rsid w:val="00362D88"/>
    <w:rsid w:val="00362E55"/>
    <w:rsid w:val="00363253"/>
    <w:rsid w:val="00364663"/>
    <w:rsid w:val="003662D8"/>
    <w:rsid w:val="00366F12"/>
    <w:rsid w:val="003732F9"/>
    <w:rsid w:val="0037354E"/>
    <w:rsid w:val="0037451F"/>
    <w:rsid w:val="00375B53"/>
    <w:rsid w:val="003821A8"/>
    <w:rsid w:val="00382EC7"/>
    <w:rsid w:val="003833D4"/>
    <w:rsid w:val="00383611"/>
    <w:rsid w:val="00384CE9"/>
    <w:rsid w:val="0038507A"/>
    <w:rsid w:val="003855BC"/>
    <w:rsid w:val="00386E9B"/>
    <w:rsid w:val="00391677"/>
    <w:rsid w:val="00391AF0"/>
    <w:rsid w:val="003924A5"/>
    <w:rsid w:val="00396DBC"/>
    <w:rsid w:val="00397996"/>
    <w:rsid w:val="00397A3B"/>
    <w:rsid w:val="00397F8B"/>
    <w:rsid w:val="003A02AC"/>
    <w:rsid w:val="003A10D9"/>
    <w:rsid w:val="003A1DFD"/>
    <w:rsid w:val="003A1F2B"/>
    <w:rsid w:val="003A34C9"/>
    <w:rsid w:val="003A3A9B"/>
    <w:rsid w:val="003A3FB3"/>
    <w:rsid w:val="003A4CD5"/>
    <w:rsid w:val="003B1D2C"/>
    <w:rsid w:val="003B54B6"/>
    <w:rsid w:val="003C1417"/>
    <w:rsid w:val="003C14E4"/>
    <w:rsid w:val="003C5AF8"/>
    <w:rsid w:val="003C5E18"/>
    <w:rsid w:val="003D0F87"/>
    <w:rsid w:val="003D138C"/>
    <w:rsid w:val="003D3E5E"/>
    <w:rsid w:val="003D4260"/>
    <w:rsid w:val="003D47B7"/>
    <w:rsid w:val="003D4D5F"/>
    <w:rsid w:val="003D5683"/>
    <w:rsid w:val="003E04CA"/>
    <w:rsid w:val="003E08A4"/>
    <w:rsid w:val="003E1D38"/>
    <w:rsid w:val="003E20CA"/>
    <w:rsid w:val="003E2124"/>
    <w:rsid w:val="003E3323"/>
    <w:rsid w:val="003E41BE"/>
    <w:rsid w:val="003E776F"/>
    <w:rsid w:val="003E7820"/>
    <w:rsid w:val="003E7A7A"/>
    <w:rsid w:val="003F007F"/>
    <w:rsid w:val="003F2578"/>
    <w:rsid w:val="003F378A"/>
    <w:rsid w:val="003F6825"/>
    <w:rsid w:val="003F6FB1"/>
    <w:rsid w:val="003F7EBC"/>
    <w:rsid w:val="00405DC2"/>
    <w:rsid w:val="004127B2"/>
    <w:rsid w:val="00412E77"/>
    <w:rsid w:val="004130B9"/>
    <w:rsid w:val="00413AF1"/>
    <w:rsid w:val="00414D2A"/>
    <w:rsid w:val="00414E97"/>
    <w:rsid w:val="004153A3"/>
    <w:rsid w:val="004176C7"/>
    <w:rsid w:val="004213B7"/>
    <w:rsid w:val="0042175F"/>
    <w:rsid w:val="00421E79"/>
    <w:rsid w:val="0042365E"/>
    <w:rsid w:val="00424002"/>
    <w:rsid w:val="00426318"/>
    <w:rsid w:val="0043374A"/>
    <w:rsid w:val="004349D3"/>
    <w:rsid w:val="00435498"/>
    <w:rsid w:val="00436A05"/>
    <w:rsid w:val="004436AC"/>
    <w:rsid w:val="00445955"/>
    <w:rsid w:val="00446DCC"/>
    <w:rsid w:val="00451AC1"/>
    <w:rsid w:val="00456B7D"/>
    <w:rsid w:val="00461B09"/>
    <w:rsid w:val="00464EB0"/>
    <w:rsid w:val="004652A5"/>
    <w:rsid w:val="00466F62"/>
    <w:rsid w:val="004704D5"/>
    <w:rsid w:val="00473673"/>
    <w:rsid w:val="004737E7"/>
    <w:rsid w:val="00474414"/>
    <w:rsid w:val="00474DEA"/>
    <w:rsid w:val="0047688C"/>
    <w:rsid w:val="00477CC9"/>
    <w:rsid w:val="00484FA1"/>
    <w:rsid w:val="00486191"/>
    <w:rsid w:val="00486895"/>
    <w:rsid w:val="00490ACF"/>
    <w:rsid w:val="00493A7F"/>
    <w:rsid w:val="00496325"/>
    <w:rsid w:val="00496913"/>
    <w:rsid w:val="00496D85"/>
    <w:rsid w:val="004974AA"/>
    <w:rsid w:val="004A2C1D"/>
    <w:rsid w:val="004A3D33"/>
    <w:rsid w:val="004A4F65"/>
    <w:rsid w:val="004A6CCC"/>
    <w:rsid w:val="004A7822"/>
    <w:rsid w:val="004B002D"/>
    <w:rsid w:val="004B0514"/>
    <w:rsid w:val="004B094C"/>
    <w:rsid w:val="004B1A75"/>
    <w:rsid w:val="004B318A"/>
    <w:rsid w:val="004B4864"/>
    <w:rsid w:val="004B4B88"/>
    <w:rsid w:val="004B556C"/>
    <w:rsid w:val="004C0690"/>
    <w:rsid w:val="004C0B8E"/>
    <w:rsid w:val="004C0BC4"/>
    <w:rsid w:val="004C21E4"/>
    <w:rsid w:val="004C2D8F"/>
    <w:rsid w:val="004C5099"/>
    <w:rsid w:val="004D0015"/>
    <w:rsid w:val="004D2264"/>
    <w:rsid w:val="004E0941"/>
    <w:rsid w:val="004E102F"/>
    <w:rsid w:val="004E12FC"/>
    <w:rsid w:val="004E155A"/>
    <w:rsid w:val="004E1D21"/>
    <w:rsid w:val="004E205F"/>
    <w:rsid w:val="004E2E89"/>
    <w:rsid w:val="004E3B00"/>
    <w:rsid w:val="004E50B7"/>
    <w:rsid w:val="004E70D4"/>
    <w:rsid w:val="004E7524"/>
    <w:rsid w:val="004F198E"/>
    <w:rsid w:val="004F29AE"/>
    <w:rsid w:val="004F2D7A"/>
    <w:rsid w:val="004F3434"/>
    <w:rsid w:val="004F3A93"/>
    <w:rsid w:val="004F4594"/>
    <w:rsid w:val="004F48B5"/>
    <w:rsid w:val="004F4D41"/>
    <w:rsid w:val="004F77E8"/>
    <w:rsid w:val="004F7A7A"/>
    <w:rsid w:val="00500F84"/>
    <w:rsid w:val="00501CA0"/>
    <w:rsid w:val="005020E5"/>
    <w:rsid w:val="00502F1B"/>
    <w:rsid w:val="005036A6"/>
    <w:rsid w:val="00504D77"/>
    <w:rsid w:val="005058C2"/>
    <w:rsid w:val="00510899"/>
    <w:rsid w:val="00511933"/>
    <w:rsid w:val="0051202C"/>
    <w:rsid w:val="0051203D"/>
    <w:rsid w:val="0051315F"/>
    <w:rsid w:val="00516808"/>
    <w:rsid w:val="00516BA5"/>
    <w:rsid w:val="00517294"/>
    <w:rsid w:val="00520B5D"/>
    <w:rsid w:val="00523667"/>
    <w:rsid w:val="00524862"/>
    <w:rsid w:val="00524ACB"/>
    <w:rsid w:val="00526086"/>
    <w:rsid w:val="0052618C"/>
    <w:rsid w:val="00527931"/>
    <w:rsid w:val="00531A9E"/>
    <w:rsid w:val="00533D46"/>
    <w:rsid w:val="00536427"/>
    <w:rsid w:val="00536B01"/>
    <w:rsid w:val="00536DE7"/>
    <w:rsid w:val="00537142"/>
    <w:rsid w:val="0054004E"/>
    <w:rsid w:val="00542F63"/>
    <w:rsid w:val="005444A5"/>
    <w:rsid w:val="00545094"/>
    <w:rsid w:val="00545793"/>
    <w:rsid w:val="00547096"/>
    <w:rsid w:val="005524A8"/>
    <w:rsid w:val="005527CA"/>
    <w:rsid w:val="00554B31"/>
    <w:rsid w:val="00556908"/>
    <w:rsid w:val="00556AD9"/>
    <w:rsid w:val="0055769E"/>
    <w:rsid w:val="00562FFD"/>
    <w:rsid w:val="00563A28"/>
    <w:rsid w:val="00564116"/>
    <w:rsid w:val="0056721F"/>
    <w:rsid w:val="0057076F"/>
    <w:rsid w:val="005708FE"/>
    <w:rsid w:val="00571920"/>
    <w:rsid w:val="0057243E"/>
    <w:rsid w:val="00572F4D"/>
    <w:rsid w:val="0057449C"/>
    <w:rsid w:val="00574EA5"/>
    <w:rsid w:val="00576709"/>
    <w:rsid w:val="0058021E"/>
    <w:rsid w:val="0058098C"/>
    <w:rsid w:val="00580DB2"/>
    <w:rsid w:val="005812A7"/>
    <w:rsid w:val="00582489"/>
    <w:rsid w:val="005901E7"/>
    <w:rsid w:val="00596547"/>
    <w:rsid w:val="005A0700"/>
    <w:rsid w:val="005A17BF"/>
    <w:rsid w:val="005A2E04"/>
    <w:rsid w:val="005A5B63"/>
    <w:rsid w:val="005A6B2B"/>
    <w:rsid w:val="005A70D9"/>
    <w:rsid w:val="005B1E74"/>
    <w:rsid w:val="005B34F6"/>
    <w:rsid w:val="005B4FBA"/>
    <w:rsid w:val="005B50F8"/>
    <w:rsid w:val="005B5FEB"/>
    <w:rsid w:val="005C155F"/>
    <w:rsid w:val="005C17CE"/>
    <w:rsid w:val="005C20FB"/>
    <w:rsid w:val="005C3B6B"/>
    <w:rsid w:val="005C42F3"/>
    <w:rsid w:val="005C7BF9"/>
    <w:rsid w:val="005C7F42"/>
    <w:rsid w:val="005D34CD"/>
    <w:rsid w:val="005D4F58"/>
    <w:rsid w:val="005D571E"/>
    <w:rsid w:val="005D658A"/>
    <w:rsid w:val="005E12C8"/>
    <w:rsid w:val="005E3D7B"/>
    <w:rsid w:val="005E4FEC"/>
    <w:rsid w:val="005E5E9B"/>
    <w:rsid w:val="005E6949"/>
    <w:rsid w:val="005F09A5"/>
    <w:rsid w:val="005F0A60"/>
    <w:rsid w:val="005F0DAC"/>
    <w:rsid w:val="005F14ED"/>
    <w:rsid w:val="005F1C76"/>
    <w:rsid w:val="005F2ABA"/>
    <w:rsid w:val="005F3234"/>
    <w:rsid w:val="005F3D6B"/>
    <w:rsid w:val="005F4C93"/>
    <w:rsid w:val="005F6557"/>
    <w:rsid w:val="005F6DB7"/>
    <w:rsid w:val="00601529"/>
    <w:rsid w:val="00605440"/>
    <w:rsid w:val="006101B8"/>
    <w:rsid w:val="00611EF9"/>
    <w:rsid w:val="006131DB"/>
    <w:rsid w:val="00614F2A"/>
    <w:rsid w:val="006238FB"/>
    <w:rsid w:val="0062434E"/>
    <w:rsid w:val="00624D04"/>
    <w:rsid w:val="00625067"/>
    <w:rsid w:val="00626D7E"/>
    <w:rsid w:val="00627C87"/>
    <w:rsid w:val="006304AE"/>
    <w:rsid w:val="00630AD8"/>
    <w:rsid w:val="00636E1A"/>
    <w:rsid w:val="00637007"/>
    <w:rsid w:val="006377EC"/>
    <w:rsid w:val="006402B4"/>
    <w:rsid w:val="00640811"/>
    <w:rsid w:val="0064185A"/>
    <w:rsid w:val="00641C2D"/>
    <w:rsid w:val="00642617"/>
    <w:rsid w:val="00643805"/>
    <w:rsid w:val="00643807"/>
    <w:rsid w:val="0064605A"/>
    <w:rsid w:val="00647C8A"/>
    <w:rsid w:val="006505AE"/>
    <w:rsid w:val="0065114C"/>
    <w:rsid w:val="00651816"/>
    <w:rsid w:val="00651954"/>
    <w:rsid w:val="00651F16"/>
    <w:rsid w:val="00652162"/>
    <w:rsid w:val="006549A5"/>
    <w:rsid w:val="00656ED5"/>
    <w:rsid w:val="00657ACC"/>
    <w:rsid w:val="00660AF4"/>
    <w:rsid w:val="00660CFA"/>
    <w:rsid w:val="00663989"/>
    <w:rsid w:val="0066728B"/>
    <w:rsid w:val="006673AE"/>
    <w:rsid w:val="00670FEA"/>
    <w:rsid w:val="00674CE6"/>
    <w:rsid w:val="00674E02"/>
    <w:rsid w:val="00675705"/>
    <w:rsid w:val="00675D0F"/>
    <w:rsid w:val="0067741D"/>
    <w:rsid w:val="00680012"/>
    <w:rsid w:val="0068024B"/>
    <w:rsid w:val="006822C7"/>
    <w:rsid w:val="00683597"/>
    <w:rsid w:val="00684BD2"/>
    <w:rsid w:val="00685F85"/>
    <w:rsid w:val="00691281"/>
    <w:rsid w:val="006948A9"/>
    <w:rsid w:val="0069546F"/>
    <w:rsid w:val="006A10AD"/>
    <w:rsid w:val="006A2CF9"/>
    <w:rsid w:val="006A3246"/>
    <w:rsid w:val="006A639A"/>
    <w:rsid w:val="006A77CF"/>
    <w:rsid w:val="006B0BD2"/>
    <w:rsid w:val="006B1852"/>
    <w:rsid w:val="006B34B4"/>
    <w:rsid w:val="006B744A"/>
    <w:rsid w:val="006C12B9"/>
    <w:rsid w:val="006C1735"/>
    <w:rsid w:val="006C295D"/>
    <w:rsid w:val="006C5BC6"/>
    <w:rsid w:val="006C6D07"/>
    <w:rsid w:val="006D17C2"/>
    <w:rsid w:val="006D2BAD"/>
    <w:rsid w:val="006D445C"/>
    <w:rsid w:val="006D60F8"/>
    <w:rsid w:val="006D789A"/>
    <w:rsid w:val="006E04A4"/>
    <w:rsid w:val="006E0565"/>
    <w:rsid w:val="006E0997"/>
    <w:rsid w:val="006E0E8B"/>
    <w:rsid w:val="006E302C"/>
    <w:rsid w:val="006E4032"/>
    <w:rsid w:val="006E63AD"/>
    <w:rsid w:val="006E6D3B"/>
    <w:rsid w:val="006E7BF7"/>
    <w:rsid w:val="006F1C56"/>
    <w:rsid w:val="006F2F41"/>
    <w:rsid w:val="006F4991"/>
    <w:rsid w:val="006F530C"/>
    <w:rsid w:val="006F7998"/>
    <w:rsid w:val="0070035F"/>
    <w:rsid w:val="00700AB6"/>
    <w:rsid w:val="00702A32"/>
    <w:rsid w:val="00702D68"/>
    <w:rsid w:val="00702DFA"/>
    <w:rsid w:val="00703CF1"/>
    <w:rsid w:val="00704633"/>
    <w:rsid w:val="00704B2A"/>
    <w:rsid w:val="007067D0"/>
    <w:rsid w:val="00707A3D"/>
    <w:rsid w:val="007101CB"/>
    <w:rsid w:val="00712AE6"/>
    <w:rsid w:val="0071310E"/>
    <w:rsid w:val="00715414"/>
    <w:rsid w:val="00717B7F"/>
    <w:rsid w:val="00720A98"/>
    <w:rsid w:val="00723511"/>
    <w:rsid w:val="00723782"/>
    <w:rsid w:val="0072466A"/>
    <w:rsid w:val="00732958"/>
    <w:rsid w:val="00736A40"/>
    <w:rsid w:val="007409CF"/>
    <w:rsid w:val="00741E22"/>
    <w:rsid w:val="00743350"/>
    <w:rsid w:val="00744EE4"/>
    <w:rsid w:val="00744F23"/>
    <w:rsid w:val="007457E8"/>
    <w:rsid w:val="007471DB"/>
    <w:rsid w:val="00750E3D"/>
    <w:rsid w:val="00751C37"/>
    <w:rsid w:val="00751DA7"/>
    <w:rsid w:val="00752004"/>
    <w:rsid w:val="00752722"/>
    <w:rsid w:val="00754DB9"/>
    <w:rsid w:val="00755B2A"/>
    <w:rsid w:val="00756E10"/>
    <w:rsid w:val="00757350"/>
    <w:rsid w:val="007573B9"/>
    <w:rsid w:val="00757418"/>
    <w:rsid w:val="00760BF2"/>
    <w:rsid w:val="00761974"/>
    <w:rsid w:val="00762AEE"/>
    <w:rsid w:val="00762B2E"/>
    <w:rsid w:val="00762CFF"/>
    <w:rsid w:val="00763A36"/>
    <w:rsid w:val="00766908"/>
    <w:rsid w:val="00766D77"/>
    <w:rsid w:val="0076714A"/>
    <w:rsid w:val="00770C01"/>
    <w:rsid w:val="00770DBA"/>
    <w:rsid w:val="007716DD"/>
    <w:rsid w:val="00772770"/>
    <w:rsid w:val="00772F92"/>
    <w:rsid w:val="00777FDA"/>
    <w:rsid w:val="007821A4"/>
    <w:rsid w:val="00783D63"/>
    <w:rsid w:val="00785227"/>
    <w:rsid w:val="0079014A"/>
    <w:rsid w:val="007910B1"/>
    <w:rsid w:val="007920B2"/>
    <w:rsid w:val="00793EB1"/>
    <w:rsid w:val="007945FF"/>
    <w:rsid w:val="0079593F"/>
    <w:rsid w:val="007A37ED"/>
    <w:rsid w:val="007A474E"/>
    <w:rsid w:val="007A4D0C"/>
    <w:rsid w:val="007A58D2"/>
    <w:rsid w:val="007A6C2E"/>
    <w:rsid w:val="007A6EE3"/>
    <w:rsid w:val="007A7972"/>
    <w:rsid w:val="007B0FA6"/>
    <w:rsid w:val="007B1C6B"/>
    <w:rsid w:val="007B2E4C"/>
    <w:rsid w:val="007B3329"/>
    <w:rsid w:val="007B49C6"/>
    <w:rsid w:val="007B71E8"/>
    <w:rsid w:val="007C117C"/>
    <w:rsid w:val="007C2421"/>
    <w:rsid w:val="007C2BD3"/>
    <w:rsid w:val="007C2CF9"/>
    <w:rsid w:val="007C3128"/>
    <w:rsid w:val="007C3D58"/>
    <w:rsid w:val="007D05D0"/>
    <w:rsid w:val="007D434E"/>
    <w:rsid w:val="007D5110"/>
    <w:rsid w:val="007D6A74"/>
    <w:rsid w:val="007D77CC"/>
    <w:rsid w:val="007E0667"/>
    <w:rsid w:val="007E1CBD"/>
    <w:rsid w:val="007E2B7C"/>
    <w:rsid w:val="007E66D2"/>
    <w:rsid w:val="007F19DE"/>
    <w:rsid w:val="007F1A46"/>
    <w:rsid w:val="007F535D"/>
    <w:rsid w:val="007F73CC"/>
    <w:rsid w:val="007F75C1"/>
    <w:rsid w:val="00800800"/>
    <w:rsid w:val="008011C2"/>
    <w:rsid w:val="008018D6"/>
    <w:rsid w:val="008068A3"/>
    <w:rsid w:val="0081057F"/>
    <w:rsid w:val="00812884"/>
    <w:rsid w:val="008134E6"/>
    <w:rsid w:val="00815A62"/>
    <w:rsid w:val="00816A5C"/>
    <w:rsid w:val="00817565"/>
    <w:rsid w:val="00820AA3"/>
    <w:rsid w:val="008215D3"/>
    <w:rsid w:val="00824903"/>
    <w:rsid w:val="008261F8"/>
    <w:rsid w:val="0083067D"/>
    <w:rsid w:val="00831532"/>
    <w:rsid w:val="0083184A"/>
    <w:rsid w:val="00834D19"/>
    <w:rsid w:val="008371C2"/>
    <w:rsid w:val="00837FF7"/>
    <w:rsid w:val="008419A1"/>
    <w:rsid w:val="008419F2"/>
    <w:rsid w:val="008424BD"/>
    <w:rsid w:val="00843863"/>
    <w:rsid w:val="00844DD2"/>
    <w:rsid w:val="008452B6"/>
    <w:rsid w:val="008506D4"/>
    <w:rsid w:val="0085241D"/>
    <w:rsid w:val="0085410E"/>
    <w:rsid w:val="00854325"/>
    <w:rsid w:val="00855BDA"/>
    <w:rsid w:val="00857131"/>
    <w:rsid w:val="008604DF"/>
    <w:rsid w:val="00862A6E"/>
    <w:rsid w:val="008645E9"/>
    <w:rsid w:val="00865E4A"/>
    <w:rsid w:val="00865F6A"/>
    <w:rsid w:val="00866063"/>
    <w:rsid w:val="0087063E"/>
    <w:rsid w:val="00871DF8"/>
    <w:rsid w:val="00872F32"/>
    <w:rsid w:val="00873087"/>
    <w:rsid w:val="0087331E"/>
    <w:rsid w:val="00875912"/>
    <w:rsid w:val="00881730"/>
    <w:rsid w:val="0088353E"/>
    <w:rsid w:val="008848C4"/>
    <w:rsid w:val="00887A96"/>
    <w:rsid w:val="00887FFC"/>
    <w:rsid w:val="00891FBA"/>
    <w:rsid w:val="00893E9C"/>
    <w:rsid w:val="00893EB2"/>
    <w:rsid w:val="008A0516"/>
    <w:rsid w:val="008A0EF5"/>
    <w:rsid w:val="008A167B"/>
    <w:rsid w:val="008A24D1"/>
    <w:rsid w:val="008A4A0B"/>
    <w:rsid w:val="008A533A"/>
    <w:rsid w:val="008A5C31"/>
    <w:rsid w:val="008A5CC8"/>
    <w:rsid w:val="008A613B"/>
    <w:rsid w:val="008B1C79"/>
    <w:rsid w:val="008B2500"/>
    <w:rsid w:val="008B2F59"/>
    <w:rsid w:val="008B3991"/>
    <w:rsid w:val="008B4238"/>
    <w:rsid w:val="008B4966"/>
    <w:rsid w:val="008B4DBC"/>
    <w:rsid w:val="008C2D9C"/>
    <w:rsid w:val="008C314B"/>
    <w:rsid w:val="008C3F69"/>
    <w:rsid w:val="008C523D"/>
    <w:rsid w:val="008D031F"/>
    <w:rsid w:val="008D19C9"/>
    <w:rsid w:val="008D1BF4"/>
    <w:rsid w:val="008D2B92"/>
    <w:rsid w:val="008D4C29"/>
    <w:rsid w:val="008E14B3"/>
    <w:rsid w:val="008E1D00"/>
    <w:rsid w:val="008E5F95"/>
    <w:rsid w:val="008E7103"/>
    <w:rsid w:val="008F19F3"/>
    <w:rsid w:val="008F3F08"/>
    <w:rsid w:val="008F6F43"/>
    <w:rsid w:val="008F72F2"/>
    <w:rsid w:val="008F79CA"/>
    <w:rsid w:val="00900172"/>
    <w:rsid w:val="009008AC"/>
    <w:rsid w:val="00904769"/>
    <w:rsid w:val="00905A4D"/>
    <w:rsid w:val="0090648A"/>
    <w:rsid w:val="0091029B"/>
    <w:rsid w:val="009110A7"/>
    <w:rsid w:val="00911F98"/>
    <w:rsid w:val="0092035D"/>
    <w:rsid w:val="009203AE"/>
    <w:rsid w:val="0092041B"/>
    <w:rsid w:val="009207B2"/>
    <w:rsid w:val="009222D7"/>
    <w:rsid w:val="00923D96"/>
    <w:rsid w:val="00924B07"/>
    <w:rsid w:val="00924F41"/>
    <w:rsid w:val="009257C1"/>
    <w:rsid w:val="00927A33"/>
    <w:rsid w:val="00934EBE"/>
    <w:rsid w:val="00935E33"/>
    <w:rsid w:val="009377D8"/>
    <w:rsid w:val="009406BE"/>
    <w:rsid w:val="00940C4A"/>
    <w:rsid w:val="009411E6"/>
    <w:rsid w:val="00941D9F"/>
    <w:rsid w:val="0094744F"/>
    <w:rsid w:val="00951B91"/>
    <w:rsid w:val="009522D8"/>
    <w:rsid w:val="00953D20"/>
    <w:rsid w:val="00953D85"/>
    <w:rsid w:val="00955318"/>
    <w:rsid w:val="00955FAD"/>
    <w:rsid w:val="00957E17"/>
    <w:rsid w:val="00957FC1"/>
    <w:rsid w:val="0096098F"/>
    <w:rsid w:val="009611FD"/>
    <w:rsid w:val="009655CF"/>
    <w:rsid w:val="00966EED"/>
    <w:rsid w:val="00971C46"/>
    <w:rsid w:val="00972491"/>
    <w:rsid w:val="00972B1F"/>
    <w:rsid w:val="009748FC"/>
    <w:rsid w:val="009765EC"/>
    <w:rsid w:val="00981092"/>
    <w:rsid w:val="0098369E"/>
    <w:rsid w:val="00987164"/>
    <w:rsid w:val="00987998"/>
    <w:rsid w:val="009909D8"/>
    <w:rsid w:val="00990BBC"/>
    <w:rsid w:val="009931B3"/>
    <w:rsid w:val="00993703"/>
    <w:rsid w:val="00993D30"/>
    <w:rsid w:val="00995201"/>
    <w:rsid w:val="009A0BA1"/>
    <w:rsid w:val="009A1987"/>
    <w:rsid w:val="009A5B91"/>
    <w:rsid w:val="009A6D76"/>
    <w:rsid w:val="009A70F5"/>
    <w:rsid w:val="009B0B29"/>
    <w:rsid w:val="009B1E98"/>
    <w:rsid w:val="009B37A7"/>
    <w:rsid w:val="009B3CE8"/>
    <w:rsid w:val="009B5FD0"/>
    <w:rsid w:val="009B6FA9"/>
    <w:rsid w:val="009C2140"/>
    <w:rsid w:val="009C2C07"/>
    <w:rsid w:val="009C2D0D"/>
    <w:rsid w:val="009C3BB4"/>
    <w:rsid w:val="009C7F14"/>
    <w:rsid w:val="009D0765"/>
    <w:rsid w:val="009D2E7E"/>
    <w:rsid w:val="009D32F1"/>
    <w:rsid w:val="009D3B0E"/>
    <w:rsid w:val="009D3EC3"/>
    <w:rsid w:val="009D591E"/>
    <w:rsid w:val="009E2524"/>
    <w:rsid w:val="009E2CEC"/>
    <w:rsid w:val="009E5777"/>
    <w:rsid w:val="009E5BA3"/>
    <w:rsid w:val="009F21F6"/>
    <w:rsid w:val="009F3E4E"/>
    <w:rsid w:val="009F469A"/>
    <w:rsid w:val="009F4E5C"/>
    <w:rsid w:val="00A00209"/>
    <w:rsid w:val="00A012F7"/>
    <w:rsid w:val="00A02218"/>
    <w:rsid w:val="00A03DD6"/>
    <w:rsid w:val="00A04020"/>
    <w:rsid w:val="00A05C0D"/>
    <w:rsid w:val="00A07FC5"/>
    <w:rsid w:val="00A11030"/>
    <w:rsid w:val="00A11B83"/>
    <w:rsid w:val="00A11C93"/>
    <w:rsid w:val="00A11F99"/>
    <w:rsid w:val="00A16D6F"/>
    <w:rsid w:val="00A1717D"/>
    <w:rsid w:val="00A1770B"/>
    <w:rsid w:val="00A2518F"/>
    <w:rsid w:val="00A254B7"/>
    <w:rsid w:val="00A263E0"/>
    <w:rsid w:val="00A273F0"/>
    <w:rsid w:val="00A30349"/>
    <w:rsid w:val="00A3135E"/>
    <w:rsid w:val="00A32F0C"/>
    <w:rsid w:val="00A339AA"/>
    <w:rsid w:val="00A3641B"/>
    <w:rsid w:val="00A401CC"/>
    <w:rsid w:val="00A451EB"/>
    <w:rsid w:val="00A45C26"/>
    <w:rsid w:val="00A471BD"/>
    <w:rsid w:val="00A51BB5"/>
    <w:rsid w:val="00A5271A"/>
    <w:rsid w:val="00A54236"/>
    <w:rsid w:val="00A55461"/>
    <w:rsid w:val="00A56846"/>
    <w:rsid w:val="00A609AC"/>
    <w:rsid w:val="00A60A5F"/>
    <w:rsid w:val="00A6109C"/>
    <w:rsid w:val="00A6226D"/>
    <w:rsid w:val="00A62F52"/>
    <w:rsid w:val="00A6407A"/>
    <w:rsid w:val="00A67FF7"/>
    <w:rsid w:val="00A76228"/>
    <w:rsid w:val="00A77254"/>
    <w:rsid w:val="00A8047E"/>
    <w:rsid w:val="00A80AB2"/>
    <w:rsid w:val="00A81180"/>
    <w:rsid w:val="00A8254F"/>
    <w:rsid w:val="00A82BE2"/>
    <w:rsid w:val="00A82EC0"/>
    <w:rsid w:val="00A84032"/>
    <w:rsid w:val="00A8404C"/>
    <w:rsid w:val="00A87EB9"/>
    <w:rsid w:val="00A87FDB"/>
    <w:rsid w:val="00A9091A"/>
    <w:rsid w:val="00A93038"/>
    <w:rsid w:val="00A9487B"/>
    <w:rsid w:val="00A94F52"/>
    <w:rsid w:val="00A97171"/>
    <w:rsid w:val="00AA055F"/>
    <w:rsid w:val="00AA05D4"/>
    <w:rsid w:val="00AA0892"/>
    <w:rsid w:val="00AA22DF"/>
    <w:rsid w:val="00AA41E2"/>
    <w:rsid w:val="00AA5747"/>
    <w:rsid w:val="00AA580D"/>
    <w:rsid w:val="00AA58DE"/>
    <w:rsid w:val="00AA7881"/>
    <w:rsid w:val="00AB230A"/>
    <w:rsid w:val="00AB3066"/>
    <w:rsid w:val="00AB30AF"/>
    <w:rsid w:val="00AB3CE4"/>
    <w:rsid w:val="00AB6658"/>
    <w:rsid w:val="00AC0808"/>
    <w:rsid w:val="00AC245E"/>
    <w:rsid w:val="00AC2790"/>
    <w:rsid w:val="00AC5129"/>
    <w:rsid w:val="00AC53F3"/>
    <w:rsid w:val="00AC6F9F"/>
    <w:rsid w:val="00AC7B65"/>
    <w:rsid w:val="00AC7C70"/>
    <w:rsid w:val="00AD2EA1"/>
    <w:rsid w:val="00AD412F"/>
    <w:rsid w:val="00AD668F"/>
    <w:rsid w:val="00AD6DBA"/>
    <w:rsid w:val="00AE0ACD"/>
    <w:rsid w:val="00AE0BAB"/>
    <w:rsid w:val="00AE2788"/>
    <w:rsid w:val="00AE3DB1"/>
    <w:rsid w:val="00AE44F0"/>
    <w:rsid w:val="00AE4A7C"/>
    <w:rsid w:val="00AE6807"/>
    <w:rsid w:val="00AF1365"/>
    <w:rsid w:val="00AF3FD3"/>
    <w:rsid w:val="00AF5869"/>
    <w:rsid w:val="00AF5D44"/>
    <w:rsid w:val="00AF6C86"/>
    <w:rsid w:val="00AF74CB"/>
    <w:rsid w:val="00B11DB5"/>
    <w:rsid w:val="00B13B70"/>
    <w:rsid w:val="00B15018"/>
    <w:rsid w:val="00B16EC7"/>
    <w:rsid w:val="00B1715D"/>
    <w:rsid w:val="00B24206"/>
    <w:rsid w:val="00B24AA1"/>
    <w:rsid w:val="00B255F7"/>
    <w:rsid w:val="00B27DBF"/>
    <w:rsid w:val="00B302F0"/>
    <w:rsid w:val="00B30AA7"/>
    <w:rsid w:val="00B36C50"/>
    <w:rsid w:val="00B37C06"/>
    <w:rsid w:val="00B435F8"/>
    <w:rsid w:val="00B45C8E"/>
    <w:rsid w:val="00B46250"/>
    <w:rsid w:val="00B4765D"/>
    <w:rsid w:val="00B529EC"/>
    <w:rsid w:val="00B53B9A"/>
    <w:rsid w:val="00B54EC9"/>
    <w:rsid w:val="00B55ECB"/>
    <w:rsid w:val="00B56033"/>
    <w:rsid w:val="00B63C60"/>
    <w:rsid w:val="00B64657"/>
    <w:rsid w:val="00B65380"/>
    <w:rsid w:val="00B700BB"/>
    <w:rsid w:val="00B71C72"/>
    <w:rsid w:val="00B745C8"/>
    <w:rsid w:val="00B74EF8"/>
    <w:rsid w:val="00B76323"/>
    <w:rsid w:val="00B7738E"/>
    <w:rsid w:val="00B82757"/>
    <w:rsid w:val="00B83C44"/>
    <w:rsid w:val="00B84B8B"/>
    <w:rsid w:val="00B879C7"/>
    <w:rsid w:val="00B9016F"/>
    <w:rsid w:val="00B91008"/>
    <w:rsid w:val="00B931A1"/>
    <w:rsid w:val="00B94C05"/>
    <w:rsid w:val="00B96E8F"/>
    <w:rsid w:val="00B97902"/>
    <w:rsid w:val="00BA0FAB"/>
    <w:rsid w:val="00BA1C2D"/>
    <w:rsid w:val="00BA4148"/>
    <w:rsid w:val="00BA6E72"/>
    <w:rsid w:val="00BB011A"/>
    <w:rsid w:val="00BB3E2C"/>
    <w:rsid w:val="00BB6243"/>
    <w:rsid w:val="00BB728A"/>
    <w:rsid w:val="00BB76C6"/>
    <w:rsid w:val="00BC2837"/>
    <w:rsid w:val="00BC746D"/>
    <w:rsid w:val="00BD1898"/>
    <w:rsid w:val="00BD3086"/>
    <w:rsid w:val="00BD34A8"/>
    <w:rsid w:val="00BD5E55"/>
    <w:rsid w:val="00BD64CF"/>
    <w:rsid w:val="00BE0972"/>
    <w:rsid w:val="00BE0FCC"/>
    <w:rsid w:val="00BE3958"/>
    <w:rsid w:val="00BE451A"/>
    <w:rsid w:val="00BE4775"/>
    <w:rsid w:val="00BE5336"/>
    <w:rsid w:val="00BE7869"/>
    <w:rsid w:val="00BF0AE9"/>
    <w:rsid w:val="00BF1724"/>
    <w:rsid w:val="00BF17B8"/>
    <w:rsid w:val="00BF5A76"/>
    <w:rsid w:val="00BF6B2A"/>
    <w:rsid w:val="00C00111"/>
    <w:rsid w:val="00C01110"/>
    <w:rsid w:val="00C036C7"/>
    <w:rsid w:val="00C03EEB"/>
    <w:rsid w:val="00C05648"/>
    <w:rsid w:val="00C070A1"/>
    <w:rsid w:val="00C07DF9"/>
    <w:rsid w:val="00C11180"/>
    <w:rsid w:val="00C12FC9"/>
    <w:rsid w:val="00C132DF"/>
    <w:rsid w:val="00C133EB"/>
    <w:rsid w:val="00C139AA"/>
    <w:rsid w:val="00C15E01"/>
    <w:rsid w:val="00C17844"/>
    <w:rsid w:val="00C20119"/>
    <w:rsid w:val="00C21252"/>
    <w:rsid w:val="00C216E6"/>
    <w:rsid w:val="00C23C52"/>
    <w:rsid w:val="00C24AD1"/>
    <w:rsid w:val="00C26D41"/>
    <w:rsid w:val="00C27022"/>
    <w:rsid w:val="00C27518"/>
    <w:rsid w:val="00C277FC"/>
    <w:rsid w:val="00C30987"/>
    <w:rsid w:val="00C319D1"/>
    <w:rsid w:val="00C31BEB"/>
    <w:rsid w:val="00C33CE4"/>
    <w:rsid w:val="00C360C1"/>
    <w:rsid w:val="00C36BBD"/>
    <w:rsid w:val="00C36EC6"/>
    <w:rsid w:val="00C37B42"/>
    <w:rsid w:val="00C41551"/>
    <w:rsid w:val="00C4180A"/>
    <w:rsid w:val="00C43192"/>
    <w:rsid w:val="00C4333F"/>
    <w:rsid w:val="00C46C6E"/>
    <w:rsid w:val="00C51101"/>
    <w:rsid w:val="00C573D9"/>
    <w:rsid w:val="00C63EF5"/>
    <w:rsid w:val="00C64256"/>
    <w:rsid w:val="00C65687"/>
    <w:rsid w:val="00C72BFE"/>
    <w:rsid w:val="00C7390A"/>
    <w:rsid w:val="00C74BFE"/>
    <w:rsid w:val="00C7527E"/>
    <w:rsid w:val="00C75478"/>
    <w:rsid w:val="00C76381"/>
    <w:rsid w:val="00C82B31"/>
    <w:rsid w:val="00C84558"/>
    <w:rsid w:val="00C84CA1"/>
    <w:rsid w:val="00C855F8"/>
    <w:rsid w:val="00C85D64"/>
    <w:rsid w:val="00C8630B"/>
    <w:rsid w:val="00C93372"/>
    <w:rsid w:val="00C9346B"/>
    <w:rsid w:val="00C94325"/>
    <w:rsid w:val="00C94B98"/>
    <w:rsid w:val="00C94FE5"/>
    <w:rsid w:val="00C95D6D"/>
    <w:rsid w:val="00C95FBC"/>
    <w:rsid w:val="00C95FD8"/>
    <w:rsid w:val="00C9653D"/>
    <w:rsid w:val="00C97CED"/>
    <w:rsid w:val="00CA04B4"/>
    <w:rsid w:val="00CA2A99"/>
    <w:rsid w:val="00CA6385"/>
    <w:rsid w:val="00CA6ADA"/>
    <w:rsid w:val="00CB0B74"/>
    <w:rsid w:val="00CB1866"/>
    <w:rsid w:val="00CB1958"/>
    <w:rsid w:val="00CB5B67"/>
    <w:rsid w:val="00CB5DB2"/>
    <w:rsid w:val="00CB667F"/>
    <w:rsid w:val="00CB7DF9"/>
    <w:rsid w:val="00CC0DB3"/>
    <w:rsid w:val="00CC325A"/>
    <w:rsid w:val="00CC37DD"/>
    <w:rsid w:val="00CC3D5E"/>
    <w:rsid w:val="00CC535B"/>
    <w:rsid w:val="00CC7899"/>
    <w:rsid w:val="00CD0029"/>
    <w:rsid w:val="00CD3337"/>
    <w:rsid w:val="00CD4113"/>
    <w:rsid w:val="00CE03BF"/>
    <w:rsid w:val="00CE2B94"/>
    <w:rsid w:val="00CE2CD1"/>
    <w:rsid w:val="00CE2DB8"/>
    <w:rsid w:val="00CE6D9A"/>
    <w:rsid w:val="00CF0319"/>
    <w:rsid w:val="00CF0EB0"/>
    <w:rsid w:val="00CF119C"/>
    <w:rsid w:val="00CF234C"/>
    <w:rsid w:val="00CF2899"/>
    <w:rsid w:val="00CF7D0A"/>
    <w:rsid w:val="00D022EC"/>
    <w:rsid w:val="00D0552F"/>
    <w:rsid w:val="00D055C5"/>
    <w:rsid w:val="00D064F5"/>
    <w:rsid w:val="00D06D3F"/>
    <w:rsid w:val="00D11169"/>
    <w:rsid w:val="00D129B8"/>
    <w:rsid w:val="00D12C68"/>
    <w:rsid w:val="00D15FBC"/>
    <w:rsid w:val="00D16C62"/>
    <w:rsid w:val="00D175BA"/>
    <w:rsid w:val="00D203A5"/>
    <w:rsid w:val="00D2072A"/>
    <w:rsid w:val="00D211EF"/>
    <w:rsid w:val="00D2157A"/>
    <w:rsid w:val="00D23C9B"/>
    <w:rsid w:val="00D27B7F"/>
    <w:rsid w:val="00D30D77"/>
    <w:rsid w:val="00D31F31"/>
    <w:rsid w:val="00D32394"/>
    <w:rsid w:val="00D33E1B"/>
    <w:rsid w:val="00D3635A"/>
    <w:rsid w:val="00D41C5D"/>
    <w:rsid w:val="00D42F08"/>
    <w:rsid w:val="00D438E7"/>
    <w:rsid w:val="00D43971"/>
    <w:rsid w:val="00D45DBF"/>
    <w:rsid w:val="00D53CE5"/>
    <w:rsid w:val="00D55482"/>
    <w:rsid w:val="00D569B6"/>
    <w:rsid w:val="00D60402"/>
    <w:rsid w:val="00D607EF"/>
    <w:rsid w:val="00D61587"/>
    <w:rsid w:val="00D615D9"/>
    <w:rsid w:val="00D61D1D"/>
    <w:rsid w:val="00D62D09"/>
    <w:rsid w:val="00D6351E"/>
    <w:rsid w:val="00D65E90"/>
    <w:rsid w:val="00D66889"/>
    <w:rsid w:val="00D74980"/>
    <w:rsid w:val="00D74D3A"/>
    <w:rsid w:val="00D766BC"/>
    <w:rsid w:val="00D76F49"/>
    <w:rsid w:val="00D80319"/>
    <w:rsid w:val="00D80E64"/>
    <w:rsid w:val="00D80FDC"/>
    <w:rsid w:val="00D83656"/>
    <w:rsid w:val="00D841E7"/>
    <w:rsid w:val="00D868F2"/>
    <w:rsid w:val="00D9399B"/>
    <w:rsid w:val="00D94D32"/>
    <w:rsid w:val="00D96445"/>
    <w:rsid w:val="00DA003F"/>
    <w:rsid w:val="00DA0A6B"/>
    <w:rsid w:val="00DA360A"/>
    <w:rsid w:val="00DA4503"/>
    <w:rsid w:val="00DA461B"/>
    <w:rsid w:val="00DB006D"/>
    <w:rsid w:val="00DB1E28"/>
    <w:rsid w:val="00DB2483"/>
    <w:rsid w:val="00DB30B1"/>
    <w:rsid w:val="00DB4304"/>
    <w:rsid w:val="00DC0788"/>
    <w:rsid w:val="00DC15D7"/>
    <w:rsid w:val="00DC1C79"/>
    <w:rsid w:val="00DC5E1B"/>
    <w:rsid w:val="00DD00D5"/>
    <w:rsid w:val="00DD03DD"/>
    <w:rsid w:val="00DD2951"/>
    <w:rsid w:val="00DD3B64"/>
    <w:rsid w:val="00DD4D4A"/>
    <w:rsid w:val="00DD4D6F"/>
    <w:rsid w:val="00DD5F8C"/>
    <w:rsid w:val="00DD7514"/>
    <w:rsid w:val="00DE1BEC"/>
    <w:rsid w:val="00DE4DD6"/>
    <w:rsid w:val="00DE6160"/>
    <w:rsid w:val="00DF78C6"/>
    <w:rsid w:val="00E02008"/>
    <w:rsid w:val="00E0540C"/>
    <w:rsid w:val="00E05936"/>
    <w:rsid w:val="00E059A7"/>
    <w:rsid w:val="00E06F97"/>
    <w:rsid w:val="00E074C5"/>
    <w:rsid w:val="00E07ABF"/>
    <w:rsid w:val="00E100A4"/>
    <w:rsid w:val="00E10D32"/>
    <w:rsid w:val="00E12021"/>
    <w:rsid w:val="00E1410B"/>
    <w:rsid w:val="00E146ED"/>
    <w:rsid w:val="00E15048"/>
    <w:rsid w:val="00E171C8"/>
    <w:rsid w:val="00E17FF9"/>
    <w:rsid w:val="00E211B8"/>
    <w:rsid w:val="00E21D9E"/>
    <w:rsid w:val="00E223AA"/>
    <w:rsid w:val="00E2347C"/>
    <w:rsid w:val="00E248D9"/>
    <w:rsid w:val="00E258F5"/>
    <w:rsid w:val="00E37317"/>
    <w:rsid w:val="00E408CC"/>
    <w:rsid w:val="00E40ABD"/>
    <w:rsid w:val="00E42D70"/>
    <w:rsid w:val="00E44085"/>
    <w:rsid w:val="00E45AE7"/>
    <w:rsid w:val="00E4735F"/>
    <w:rsid w:val="00E507BD"/>
    <w:rsid w:val="00E52540"/>
    <w:rsid w:val="00E52822"/>
    <w:rsid w:val="00E5336D"/>
    <w:rsid w:val="00E554F2"/>
    <w:rsid w:val="00E55544"/>
    <w:rsid w:val="00E566F3"/>
    <w:rsid w:val="00E57005"/>
    <w:rsid w:val="00E571ED"/>
    <w:rsid w:val="00E575C3"/>
    <w:rsid w:val="00E63089"/>
    <w:rsid w:val="00E641F4"/>
    <w:rsid w:val="00E645F2"/>
    <w:rsid w:val="00E6658A"/>
    <w:rsid w:val="00E712BF"/>
    <w:rsid w:val="00E7315B"/>
    <w:rsid w:val="00E73585"/>
    <w:rsid w:val="00E760AF"/>
    <w:rsid w:val="00E826C4"/>
    <w:rsid w:val="00E835CB"/>
    <w:rsid w:val="00E84740"/>
    <w:rsid w:val="00E8696E"/>
    <w:rsid w:val="00E86F57"/>
    <w:rsid w:val="00E872DC"/>
    <w:rsid w:val="00E90E20"/>
    <w:rsid w:val="00E9208B"/>
    <w:rsid w:val="00E92A6E"/>
    <w:rsid w:val="00E93A2E"/>
    <w:rsid w:val="00E963B5"/>
    <w:rsid w:val="00E972D8"/>
    <w:rsid w:val="00E978E7"/>
    <w:rsid w:val="00E97D82"/>
    <w:rsid w:val="00EA2213"/>
    <w:rsid w:val="00EA22F1"/>
    <w:rsid w:val="00EA6181"/>
    <w:rsid w:val="00EA7459"/>
    <w:rsid w:val="00EB0931"/>
    <w:rsid w:val="00EB23D8"/>
    <w:rsid w:val="00EB3538"/>
    <w:rsid w:val="00EB37F0"/>
    <w:rsid w:val="00EB382A"/>
    <w:rsid w:val="00EB406B"/>
    <w:rsid w:val="00EB4B14"/>
    <w:rsid w:val="00EB51EF"/>
    <w:rsid w:val="00EB55B5"/>
    <w:rsid w:val="00EB6785"/>
    <w:rsid w:val="00EC2F7A"/>
    <w:rsid w:val="00EC2F81"/>
    <w:rsid w:val="00EC3C9B"/>
    <w:rsid w:val="00EC3D62"/>
    <w:rsid w:val="00EC689F"/>
    <w:rsid w:val="00ED1D40"/>
    <w:rsid w:val="00ED235A"/>
    <w:rsid w:val="00ED6D27"/>
    <w:rsid w:val="00ED7626"/>
    <w:rsid w:val="00ED7D99"/>
    <w:rsid w:val="00EE1C42"/>
    <w:rsid w:val="00EE39F7"/>
    <w:rsid w:val="00EE3A7D"/>
    <w:rsid w:val="00EE5145"/>
    <w:rsid w:val="00EE5A93"/>
    <w:rsid w:val="00EE6042"/>
    <w:rsid w:val="00EE727B"/>
    <w:rsid w:val="00EF0CBA"/>
    <w:rsid w:val="00EF3D44"/>
    <w:rsid w:val="00EF7507"/>
    <w:rsid w:val="00F00031"/>
    <w:rsid w:val="00F016B0"/>
    <w:rsid w:val="00F058B8"/>
    <w:rsid w:val="00F061CB"/>
    <w:rsid w:val="00F0681A"/>
    <w:rsid w:val="00F07192"/>
    <w:rsid w:val="00F102B4"/>
    <w:rsid w:val="00F104EC"/>
    <w:rsid w:val="00F11DF6"/>
    <w:rsid w:val="00F13330"/>
    <w:rsid w:val="00F158AA"/>
    <w:rsid w:val="00F16B8B"/>
    <w:rsid w:val="00F21F68"/>
    <w:rsid w:val="00F25561"/>
    <w:rsid w:val="00F27E8F"/>
    <w:rsid w:val="00F327EE"/>
    <w:rsid w:val="00F33179"/>
    <w:rsid w:val="00F34302"/>
    <w:rsid w:val="00F3724A"/>
    <w:rsid w:val="00F373C2"/>
    <w:rsid w:val="00F4368C"/>
    <w:rsid w:val="00F43E67"/>
    <w:rsid w:val="00F46107"/>
    <w:rsid w:val="00F465A3"/>
    <w:rsid w:val="00F47322"/>
    <w:rsid w:val="00F52A1F"/>
    <w:rsid w:val="00F52A78"/>
    <w:rsid w:val="00F53121"/>
    <w:rsid w:val="00F53221"/>
    <w:rsid w:val="00F54352"/>
    <w:rsid w:val="00F5488C"/>
    <w:rsid w:val="00F55EB0"/>
    <w:rsid w:val="00F61F93"/>
    <w:rsid w:val="00F62A62"/>
    <w:rsid w:val="00F63158"/>
    <w:rsid w:val="00F64BA2"/>
    <w:rsid w:val="00F673D3"/>
    <w:rsid w:val="00F71032"/>
    <w:rsid w:val="00F71A1A"/>
    <w:rsid w:val="00F74E0F"/>
    <w:rsid w:val="00F75F87"/>
    <w:rsid w:val="00F76463"/>
    <w:rsid w:val="00F8726B"/>
    <w:rsid w:val="00F8782E"/>
    <w:rsid w:val="00F91577"/>
    <w:rsid w:val="00F93412"/>
    <w:rsid w:val="00F94771"/>
    <w:rsid w:val="00F94CDD"/>
    <w:rsid w:val="00F960F8"/>
    <w:rsid w:val="00F972A9"/>
    <w:rsid w:val="00F978B4"/>
    <w:rsid w:val="00FA32B8"/>
    <w:rsid w:val="00FA4432"/>
    <w:rsid w:val="00FA65F8"/>
    <w:rsid w:val="00FB1F1C"/>
    <w:rsid w:val="00FB2340"/>
    <w:rsid w:val="00FB2ADF"/>
    <w:rsid w:val="00FB4A3B"/>
    <w:rsid w:val="00FB5EF6"/>
    <w:rsid w:val="00FB7617"/>
    <w:rsid w:val="00FB7FFE"/>
    <w:rsid w:val="00FC39B5"/>
    <w:rsid w:val="00FC41C3"/>
    <w:rsid w:val="00FC41FE"/>
    <w:rsid w:val="00FC5AB3"/>
    <w:rsid w:val="00FC5F7D"/>
    <w:rsid w:val="00FC72BE"/>
    <w:rsid w:val="00FD0C99"/>
    <w:rsid w:val="00FD20B7"/>
    <w:rsid w:val="00FD2D87"/>
    <w:rsid w:val="00FD35FA"/>
    <w:rsid w:val="00FD41C6"/>
    <w:rsid w:val="00FD585E"/>
    <w:rsid w:val="00FD60BF"/>
    <w:rsid w:val="00FD77B9"/>
    <w:rsid w:val="00FD7F2B"/>
    <w:rsid w:val="00FE1259"/>
    <w:rsid w:val="00FE13E9"/>
    <w:rsid w:val="00FE2E88"/>
    <w:rsid w:val="00FE3410"/>
    <w:rsid w:val="00FE4683"/>
    <w:rsid w:val="00FE5ADE"/>
    <w:rsid w:val="00FE5CCB"/>
    <w:rsid w:val="00FE6063"/>
    <w:rsid w:val="00FE68D9"/>
    <w:rsid w:val="00FE7412"/>
    <w:rsid w:val="00FF0AD3"/>
    <w:rsid w:val="00FF0E52"/>
    <w:rsid w:val="00FF28BF"/>
    <w:rsid w:val="00FF2E6E"/>
    <w:rsid w:val="00FF4DB6"/>
    <w:rsid w:val="00FF58C8"/>
    <w:rsid w:val="00FF5BD4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02E5BC"/>
  <w15:chartTrackingRefBased/>
  <w15:docId w15:val="{77722B39-6D16-409C-AFCE-3649CC816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BDA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75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75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250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250"/>
    <w:rPr>
      <w:sz w:val="24"/>
      <w:szCs w:val="22"/>
    </w:rPr>
  </w:style>
  <w:style w:type="paragraph" w:styleId="EndnoteText">
    <w:name w:val="endnote text"/>
    <w:basedOn w:val="Normal"/>
    <w:link w:val="EndnoteTextChar"/>
    <w:rsid w:val="008D2B92"/>
    <w:rPr>
      <w:rFonts w:ascii="Courier" w:hAnsi="Courier"/>
      <w:szCs w:val="20"/>
    </w:rPr>
  </w:style>
  <w:style w:type="character" w:customStyle="1" w:styleId="EndnoteTextChar">
    <w:name w:val="Endnote Text Char"/>
    <w:basedOn w:val="DefaultParagraphFont"/>
    <w:link w:val="EndnoteText"/>
    <w:rsid w:val="008D2B92"/>
    <w:rPr>
      <w:rFonts w:ascii="Courier" w:hAnsi="Courier"/>
      <w:sz w:val="24"/>
    </w:rPr>
  </w:style>
  <w:style w:type="character" w:styleId="Strong">
    <w:name w:val="Strong"/>
    <w:uiPriority w:val="22"/>
    <w:qFormat/>
    <w:rsid w:val="008D2B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46EE6-A743-4AF8-9CD3-CC96A104F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1014</Characters>
  <Application>Microsoft Office Word</Application>
  <DocSecurity>0</DocSecurity>
  <Lines>4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League of Cities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owe</dc:creator>
  <cp:keywords/>
  <cp:lastModifiedBy>Eryn Russell</cp:lastModifiedBy>
  <cp:revision>2</cp:revision>
  <cp:lastPrinted>2016-12-27T21:20:00Z</cp:lastPrinted>
  <dcterms:created xsi:type="dcterms:W3CDTF">2024-05-09T18:15:00Z</dcterms:created>
  <dcterms:modified xsi:type="dcterms:W3CDTF">2024-05-09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c47398dea07ac582dac2c9b86c4aec592d283573165d2bccaf19c8c6c70f2</vt:lpwstr>
  </property>
</Properties>
</file>